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Ahmed Benali</w:t>
      </w:r>
    </w:p>
    <w:p>
      <w:pPr>
        <w:pStyle w:val="BodyText"/>
      </w:pPr>
      <w:r>
        <w:t xml:space="preserve">123 Rue de la Paix, Bab Ezzouar</w:t>
      </w:r>
    </w:p>
    <w:p>
      <w:pPr>
        <w:pStyle w:val="BodyText"/>
      </w:pPr>
      <w:r>
        <w:t xml:space="preserve">Algiers, Algeria</w:t>
      </w:r>
    </w:p>
    <w:p>
      <w:pPr>
        <w:pStyle w:val="BodyText"/>
      </w:pPr>
      <w:r>
        <w:t xml:space="preserve">+213 770 123456 | ahmed.benali@email.com</w:t>
      </w:r>
    </w:p>
    <w:p>
      <w:pPr>
        <w:pStyle w:val="BodyText"/>
      </w:pPr>
      <w:r>
        <w:t xml:space="preserve">October 26, 2023</w:t>
      </w:r>
    </w:p>
    <w:p>
      <w:pPr>
        <w:pStyle w:val="BodyText"/>
      </w:pPr>
      <w:r>
        <w:t xml:space="preserve">Hiring Committee</w:t>
      </w:r>
    </w:p>
    <w:p>
      <w:pPr>
        <w:pStyle w:val="BodyText"/>
      </w:pPr>
      <w:r>
        <w:t xml:space="preserve">National Institute for Special Education Development (NISED)</w:t>
      </w:r>
    </w:p>
    <w:p>
      <w:pPr>
        <w:pStyle w:val="BodyText"/>
      </w:pPr>
      <w:r>
        <w:t xml:space="preserve">45 Boulevard Soummam, Algiers, Algeria</w:t>
      </w:r>
    </w:p>
    <w:bookmarkStart w:id="20" w:name="X6b8f6c8062b0e4ac7fce023d6a1fcd573dea148"/>
    <w:p>
      <w:pPr>
        <w:pStyle w:val="Heading1"/>
      </w:pPr>
      <w:r>
        <w:t xml:space="preserve">Internship Application Letter for Special Education Teacher Position</w:t>
      </w:r>
    </w:p>
    <w:p>
      <w:pPr>
        <w:pStyle w:val="FirstParagraph"/>
      </w:pPr>
      <w:r>
        <w:t xml:space="preserve">Dear Hiring Committee,</w:t>
      </w:r>
    </w:p>
    <w:p>
      <w:pPr>
        <w:pStyle w:val="BodyText"/>
      </w:pPr>
      <w:r>
        <w:t xml:space="preserve">It is with profound enthusiasm that I submit my application for the Special Education Teacher Internship position at the National Institute for Special Education Development (NISED) in Algiers, Algeria. Having dedicated my academic pursuits and volunteer work to advancing inclusive education systems, I am deeply motivated to contribute to Algeria's evolving special education landscape through this critical internship opportunity. As a passionate advocate for equitable educational access, I believe that my theoretical foundation combined with practical experiences aligns precisely with NISED's mission of empowering students with diverse learning needs across Algiers and beyond.</w:t>
      </w:r>
    </w:p>
    <w:p>
      <w:pPr>
        <w:pStyle w:val="BodyText"/>
      </w:pPr>
      <w:r>
        <w:t xml:space="preserve">My academic journey at the University of Science and Technology Houari Boumediene in Algiers culminated in a Bachelor's degree in Special Education, where I graduated with honors while focusing on inclusive pedagogy for students with autism spectrum disorders and physical disabilities. My curriculum included specialized coursework such as "Assessment Techniques for Diverse Learners," "Behavioral Intervention Strategies," and "Curriculum Adaptation for Inclusive Classrooms" – all directly applicable to the challenges faced within Algeria's educational framework. During my senior year, I completed a 120-hour practicum at the Centre d'Éducation Spéciale de Sidi Abdellah in Algiers, where I designed individualized education plans (IEPs) for 15 students with varying needs, collaborated with speech therapists on communication strategies, and implemented multisensory learning activities that significantly improved student engagement metrics by 37%.</w:t>
      </w:r>
    </w:p>
    <w:p>
      <w:pPr>
        <w:pStyle w:val="BodyText"/>
      </w:pPr>
      <w:r>
        <w:t xml:space="preserve">What particularly draws me to this internship opportunity in Algeria Algiers is the city's pivotal role in shaping national inclusive education policies. As the cultural and educational hub of Algeria, Algiers represents a dynamic environment where innovative approaches can create ripple effects across the country. I have closely followed initiatives like the Ministry of Education's 2020-2030 Inclusive Education Strategy, which prioritizes teacher training in special needs education – an area where NISED stands as a national leader. My internship application reflects my commitment to contributing to this transformative movement, not merely as a student observer but as an active participant in developing contextually relevant solutions for Algerian students. I am particularly eager to learn from NISED's pioneering work with the "École pour Tous" (School for All) program that integrates technology and community-based support systems.</w:t>
      </w:r>
    </w:p>
    <w:p>
      <w:pPr>
        <w:pStyle w:val="BodyText"/>
      </w:pPr>
      <w:r>
        <w:t xml:space="preserve">Beyond academic credentials, my hands-on experiences demonstrate my capacity to thrive in Algeria's unique educational context. In 2022, I volunteered with the Association de Soutien aux Enfants Handicapés (ASEH) in Algiers, organizing monthly workshops for parents of children with cerebral palsy. This role required navigating cultural nuances around disability perceptions – a critical skill for any special education professional in Algeria where traditional views sometimes create barriers to inclusion. I developed bilingual (Arabic/French) resource kits that simplified therapeutic exercises, which were adopted by 12 local community centers. Additionally, my proficiency in both Arabic and French enables me to effectively communicate with diverse student populations and families across Algiers' multicultural landscape – a vital asset when supporting students from neighborhoods like Sidi M'Hamed, Bab El Oued, and Ben Aknoun.</w:t>
      </w:r>
    </w:p>
    <w:p>
      <w:pPr>
        <w:pStyle w:val="BodyText"/>
      </w:pPr>
      <w:r>
        <w:t xml:space="preserve">I am especially impressed by NISED's community-centered approach to special education. Your recent collaboration with the Algerian Association for Autism Awareness (AAEA) to establish sensory-friendly classrooms at primary schools in Algiers demonstrates exactly the kind of innovative, locally responsive programming that aligns with my professional philosophy. I have studied your 2022 case study on "Inclusive Practices in Urban Algiers," which highlighted how culturally relevant teaching materials increased participation rates for students with intellectual disabilities by 45%. This work resonates deeply with my own research project on adapting Montessori principles to Algerian classroom settings, where I found that incorporating local folktales and traditional games significantly enhanced student motivation. I am eager to bring this perspective to your team while learning from NISED's expertise in scaling such initiatives.</w:t>
      </w:r>
    </w:p>
    <w:p>
      <w:pPr>
        <w:pStyle w:val="BodyText"/>
      </w:pPr>
      <w:r>
        <w:t xml:space="preserve">My commitment extends beyond the classroom walls. As an active member of the Algerian Teachers' Union (ATU) Student Chapter, I organized a city-wide awareness campaign "Éducation Inclusive: Notre Droit" that reached over 500 parents and educators in Algiers. This experience taught me the importance of community partnership in sustainable educational change – a principle central to NISED's operations. I understand that effective special education requires collaboration with families, healthcare providers, and local leaders, which is why I have cultivated relationships with key stakeholders across Algiers' educational ecosystem including the Directorate of Primary Education for Algiers and regional rehabilitation centers.</w:t>
      </w:r>
    </w:p>
    <w:p>
      <w:pPr>
        <w:pStyle w:val="BodyText"/>
      </w:pPr>
      <w:r>
        <w:t xml:space="preserve">What excites me most about this Internship Application Letter is the opportunity to contribute meaningfully to Algeria's educational future while learning from experts in a region where special education is rapidly evolving. I have witnessed firsthand the transformative power of inclusive classrooms – whether it was teaching reading through tactile alphabet cards in a community center near Place des Martyrs, or supporting students with visual impairments during adaptive sports activities at the Algiers Cultural Center. My goal as a Special Education Teacher is to help create environments where every child in Algeria Algiers feels valued, supported, and empowered to reach their full potential.</w:t>
      </w:r>
    </w:p>
    <w:p>
      <w:pPr>
        <w:pStyle w:val="BodyText"/>
      </w:pPr>
      <w:r>
        <w:t xml:space="preserve">I am confident that my academic background, practical experiences in Algiers' educational landscape, and genuine passion for inclusive education make me an ideal candidate for this internship. I am prepared to fully commit to the rigorous training required at NISED and would welcome the opportunity to discuss how my skills can support your mission during an interview at your earliest convenience. Thank you for considering my application; I have attached my curriculum vitae, academic transcripts, and two letters of recommendation from professors at USTHB for your review. I look forward to contributing to Algeria's educational advancement through this Special Education Teacher Internship in Algiers.</w:t>
      </w:r>
    </w:p>
    <w:p>
      <w:pPr>
        <w:pStyle w:val="BodyText"/>
      </w:pPr>
      <w:r>
        <w:t xml:space="preserve">Sincerely,</w:t>
      </w:r>
    </w:p>
    <w:p>
      <w:pPr>
        <w:pStyle w:val="BodyText"/>
      </w:pPr>
      <w:r>
        <w:t xml:space="preserve">Ahmed Benali</w:t>
      </w:r>
    </w:p>
    <w:p>
      <w:pPr>
        <w:pStyle w:val="BodyText"/>
      </w:pPr>
      <w:r>
        <w:t xml:space="preserve">This Internship Application Letter has been written specifically for the Special Education Teacher position at NISED in Algeria Algiers, reflecting my commitment to advancing inclusive education within Algeria's unique cultural and educat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1T15:18:13Z</dcterms:created>
  <dcterms:modified xsi:type="dcterms:W3CDTF">2026-07-21T15:18:13Z</dcterms:modified>
</cp:coreProperties>
</file>

<file path=docProps/custom.xml><?xml version="1.0" encoding="utf-8"?>
<Properties xmlns="http://schemas.openxmlformats.org/officeDocument/2006/custom-properties" xmlns:vt="http://schemas.openxmlformats.org/officeDocument/2006/docPropsVTypes"/>
</file>